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0.99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.04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3.17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3.80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7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3 m 57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22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.00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7.42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8.32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94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9 m 54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3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10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6.02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5.30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6.06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16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